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B62D5" w14:textId="6A66DD42" w:rsidR="0046765E" w:rsidRDefault="008C1743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561984" behindDoc="1" locked="0" layoutInCell="1" allowOverlap="1" wp14:anchorId="324E3BB0" wp14:editId="2B1EB6C8">
            <wp:simplePos x="0" y="0"/>
            <wp:positionH relativeFrom="page">
              <wp:posOffset>888365</wp:posOffset>
            </wp:positionH>
            <wp:positionV relativeFrom="paragraph">
              <wp:posOffset>-118745</wp:posOffset>
            </wp:positionV>
            <wp:extent cx="1714500" cy="85725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4AA0">
        <w:rPr>
          <w:noProof/>
        </w:rPr>
        <mc:AlternateContent>
          <mc:Choice Requires="wps">
            <w:drawing>
              <wp:anchor distT="0" distB="0" distL="114300" distR="114300" simplePos="0" relativeHeight="251560960" behindDoc="1" locked="0" layoutInCell="1" allowOverlap="1" wp14:anchorId="59049781" wp14:editId="2035280D">
                <wp:simplePos x="0" y="0"/>
                <wp:positionH relativeFrom="page">
                  <wp:posOffset>329565</wp:posOffset>
                </wp:positionH>
                <wp:positionV relativeFrom="page">
                  <wp:posOffset>330200</wp:posOffset>
                </wp:positionV>
                <wp:extent cx="572135" cy="10367010"/>
                <wp:effectExtent l="0" t="0" r="0" b="0"/>
                <wp:wrapNone/>
                <wp:docPr id="9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2135" cy="10367010"/>
                        </a:xfrm>
                        <a:custGeom>
                          <a:avLst/>
                          <a:gdLst>
                            <a:gd name="T0" fmla="+- 0 1420 519"/>
                            <a:gd name="T1" fmla="*/ T0 w 901"/>
                            <a:gd name="T2" fmla="+- 0 799 520"/>
                            <a:gd name="T3" fmla="*/ 799 h 16326"/>
                            <a:gd name="T4" fmla="+- 0 992 519"/>
                            <a:gd name="T5" fmla="*/ T4 w 901"/>
                            <a:gd name="T6" fmla="+- 0 520 520"/>
                            <a:gd name="T7" fmla="*/ 520 h 16326"/>
                            <a:gd name="T8" fmla="+- 0 971 519"/>
                            <a:gd name="T9" fmla="*/ T8 w 901"/>
                            <a:gd name="T10" fmla="+- 0 520 520"/>
                            <a:gd name="T11" fmla="*/ 520 h 16326"/>
                            <a:gd name="T12" fmla="+- 0 950 519"/>
                            <a:gd name="T13" fmla="*/ T12 w 901"/>
                            <a:gd name="T14" fmla="+- 0 520 520"/>
                            <a:gd name="T15" fmla="*/ 520 h 16326"/>
                            <a:gd name="T16" fmla="+- 0 519 519"/>
                            <a:gd name="T17" fmla="*/ T16 w 901"/>
                            <a:gd name="T18" fmla="+- 0 800 520"/>
                            <a:gd name="T19" fmla="*/ 800 h 16326"/>
                            <a:gd name="T20" fmla="+- 0 519 519"/>
                            <a:gd name="T21" fmla="*/ T20 w 901"/>
                            <a:gd name="T22" fmla="+- 0 5130 520"/>
                            <a:gd name="T23" fmla="*/ 5130 h 16326"/>
                            <a:gd name="T24" fmla="+- 0 519 519"/>
                            <a:gd name="T25" fmla="*/ T24 w 901"/>
                            <a:gd name="T26" fmla="+- 0 5196 520"/>
                            <a:gd name="T27" fmla="*/ 5196 h 16326"/>
                            <a:gd name="T28" fmla="+- 0 519 519"/>
                            <a:gd name="T29" fmla="*/ T28 w 901"/>
                            <a:gd name="T30" fmla="+- 0 16845 520"/>
                            <a:gd name="T31" fmla="*/ 16845 h 16326"/>
                            <a:gd name="T32" fmla="+- 0 1420 519"/>
                            <a:gd name="T33" fmla="*/ T32 w 901"/>
                            <a:gd name="T34" fmla="+- 0 16845 520"/>
                            <a:gd name="T35" fmla="*/ 16845 h 16326"/>
                            <a:gd name="T36" fmla="+- 0 1420 519"/>
                            <a:gd name="T37" fmla="*/ T36 w 901"/>
                            <a:gd name="T38" fmla="+- 0 5196 520"/>
                            <a:gd name="T39" fmla="*/ 5196 h 16326"/>
                            <a:gd name="T40" fmla="+- 0 1420 519"/>
                            <a:gd name="T41" fmla="*/ T40 w 901"/>
                            <a:gd name="T42" fmla="+- 0 5130 520"/>
                            <a:gd name="T43" fmla="*/ 5130 h 16326"/>
                            <a:gd name="T44" fmla="+- 0 1420 519"/>
                            <a:gd name="T45" fmla="*/ T44 w 901"/>
                            <a:gd name="T46" fmla="+- 0 799 520"/>
                            <a:gd name="T47" fmla="*/ 799 h 1632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901" h="16326">
                              <a:moveTo>
                                <a:pt x="901" y="279"/>
                              </a:moveTo>
                              <a:lnTo>
                                <a:pt x="473" y="0"/>
                              </a:lnTo>
                              <a:lnTo>
                                <a:pt x="452" y="0"/>
                              </a:lnTo>
                              <a:lnTo>
                                <a:pt x="431" y="0"/>
                              </a:lnTo>
                              <a:lnTo>
                                <a:pt x="0" y="280"/>
                              </a:lnTo>
                              <a:lnTo>
                                <a:pt x="0" y="4610"/>
                              </a:lnTo>
                              <a:lnTo>
                                <a:pt x="0" y="4676"/>
                              </a:lnTo>
                              <a:lnTo>
                                <a:pt x="0" y="16325"/>
                              </a:lnTo>
                              <a:lnTo>
                                <a:pt x="901" y="16325"/>
                              </a:lnTo>
                              <a:lnTo>
                                <a:pt x="901" y="4676"/>
                              </a:lnTo>
                              <a:lnTo>
                                <a:pt x="901" y="4610"/>
                              </a:lnTo>
                              <a:lnTo>
                                <a:pt x="901" y="279"/>
                              </a:lnTo>
                            </a:path>
                          </a:pathLst>
                        </a:custGeom>
                        <a:solidFill>
                          <a:srgbClr val="002A5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BB2D8F2" id="Freeform 6" o:spid="_x0000_s1026" style="position:absolute;z-index:-25175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71pt,39.95pt,49.6pt,26pt,48.55pt,26pt,47.5pt,26pt,25.95pt,40pt,25.95pt,256.5pt,25.95pt,259.8pt,25.95pt,842.25pt,71pt,842.25pt,71pt,259.8pt,71pt,256.5pt,71pt,39.95pt" coordsize="901,1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" fillcolor="#002a5c" stroked="f">
                <v:path arrowok="t" o:connecttype="custom" o:connectlocs="572135,507365;300355,330200;287020,330200;273685,330200;0,508000;0,3257550;0,3299460;0,10696575;572135,10696575;572135,3299460;572135,3257550;572135,507365" o:connectangles="0,0,0,0,0,0,0,0,0,0,0,0"/>
                <w10:wrap anchorx="page" anchory="page"/>
              </v:polyline>
            </w:pict>
          </mc:Fallback>
        </mc:AlternateContent>
      </w:r>
    </w:p>
    <w:p w14:paraId="569B5600" w14:textId="51FCCD90" w:rsidR="0046765E" w:rsidRDefault="0046765E">
      <w:pPr>
        <w:pStyle w:val="BodyText"/>
        <w:rPr>
          <w:rFonts w:ascii="Times New Roman"/>
          <w:sz w:val="20"/>
        </w:rPr>
      </w:pPr>
    </w:p>
    <w:p w14:paraId="203F28ED" w14:textId="77777777" w:rsidR="0046765E" w:rsidRDefault="0046765E">
      <w:pPr>
        <w:pStyle w:val="BodyText"/>
        <w:rPr>
          <w:rFonts w:ascii="Times New Roman"/>
          <w:sz w:val="20"/>
        </w:rPr>
      </w:pPr>
    </w:p>
    <w:p w14:paraId="3211C74B" w14:textId="77777777" w:rsidR="0046765E" w:rsidRDefault="0046765E">
      <w:pPr>
        <w:pStyle w:val="BodyText"/>
        <w:rPr>
          <w:rFonts w:ascii="Times New Roman"/>
          <w:sz w:val="20"/>
        </w:rPr>
      </w:pPr>
    </w:p>
    <w:p w14:paraId="6F174EC0" w14:textId="77777777" w:rsidR="0046765E" w:rsidRDefault="0046765E">
      <w:pPr>
        <w:pStyle w:val="BodyText"/>
        <w:rPr>
          <w:rFonts w:ascii="Times New Roman"/>
          <w:sz w:val="20"/>
        </w:rPr>
      </w:pPr>
    </w:p>
    <w:p w14:paraId="6C351907" w14:textId="77777777" w:rsidR="0046765E" w:rsidRDefault="00011007" w:rsidP="00011007">
      <w:pPr>
        <w:pStyle w:val="BodyText"/>
        <w:tabs>
          <w:tab w:val="left" w:pos="2265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537C81CA" w14:textId="77777777" w:rsidR="0046765E" w:rsidRPr="00011007" w:rsidRDefault="00B1196D">
      <w:pPr>
        <w:tabs>
          <w:tab w:val="left" w:pos="6627"/>
          <w:tab w:val="left" w:pos="9783"/>
        </w:tabs>
        <w:spacing w:before="148"/>
        <w:ind w:left="835"/>
        <w:jc w:val="center"/>
        <w:rPr>
          <w:sz w:val="32"/>
          <w:szCs w:val="32"/>
        </w:rPr>
      </w:pPr>
      <w:r w:rsidRPr="00011007">
        <w:rPr>
          <w:rFonts w:ascii="Times New Roman"/>
          <w:sz w:val="36"/>
        </w:rPr>
        <w:t xml:space="preserve"> </w:t>
      </w:r>
      <w:r w:rsidR="00011007">
        <w:rPr>
          <w:rFonts w:ascii="Times New Roman"/>
          <w:sz w:val="36"/>
        </w:rPr>
        <w:t xml:space="preserve">    </w:t>
      </w:r>
      <w:r w:rsidRPr="00011007">
        <w:rPr>
          <w:sz w:val="32"/>
          <w:szCs w:val="32"/>
        </w:rPr>
        <w:tab/>
      </w:r>
    </w:p>
    <w:p w14:paraId="6A8C0F54" w14:textId="77777777" w:rsidR="0046765E" w:rsidRDefault="0046765E">
      <w:pPr>
        <w:pStyle w:val="BodyText"/>
        <w:rPr>
          <w:sz w:val="48"/>
        </w:rPr>
      </w:pPr>
    </w:p>
    <w:p w14:paraId="1A34E767" w14:textId="77777777" w:rsidR="00545A04" w:rsidRDefault="00545A04">
      <w:pPr>
        <w:pStyle w:val="BodyText"/>
        <w:rPr>
          <w:sz w:val="48"/>
        </w:rPr>
      </w:pPr>
    </w:p>
    <w:p w14:paraId="7A9E24BE" w14:textId="77777777" w:rsidR="00545A04" w:rsidRDefault="00545A04">
      <w:pPr>
        <w:pStyle w:val="BodyText"/>
        <w:rPr>
          <w:sz w:val="48"/>
        </w:rPr>
      </w:pPr>
      <w:bookmarkStart w:id="0" w:name="_GoBack"/>
      <w:bookmarkEnd w:id="0"/>
    </w:p>
    <w:p w14:paraId="1FF4946C" w14:textId="14BF9EC0" w:rsidR="00545A04" w:rsidRDefault="00545A04">
      <w:pPr>
        <w:pStyle w:val="BodyText"/>
        <w:rPr>
          <w:sz w:val="48"/>
        </w:rPr>
      </w:pPr>
    </w:p>
    <w:p w14:paraId="1639F3D5" w14:textId="484C022D" w:rsidR="00BE19C0" w:rsidRDefault="00BE19C0">
      <w:pPr>
        <w:pStyle w:val="BodyText"/>
        <w:rPr>
          <w:sz w:val="48"/>
        </w:rPr>
      </w:pPr>
    </w:p>
    <w:p w14:paraId="26FC6359" w14:textId="77777777" w:rsidR="00BE19C0" w:rsidRDefault="00BE19C0">
      <w:pPr>
        <w:pStyle w:val="BodyText"/>
        <w:rPr>
          <w:sz w:val="48"/>
        </w:rPr>
      </w:pPr>
    </w:p>
    <w:p w14:paraId="04EEAF68" w14:textId="77777777" w:rsidR="00545A04" w:rsidRDefault="00545A04">
      <w:pPr>
        <w:pStyle w:val="BodyText"/>
        <w:rPr>
          <w:sz w:val="48"/>
        </w:rPr>
      </w:pPr>
    </w:p>
    <w:p w14:paraId="53CBD6C9" w14:textId="77777777" w:rsidR="0046765E" w:rsidRDefault="0046765E">
      <w:pPr>
        <w:pStyle w:val="BodyText"/>
        <w:spacing w:before="6"/>
        <w:rPr>
          <w:sz w:val="53"/>
        </w:rPr>
      </w:pPr>
    </w:p>
    <w:p w14:paraId="4FAB04AD" w14:textId="30BBC875" w:rsidR="0046765E" w:rsidRDefault="00DF0EFB" w:rsidP="00BE19C0">
      <w:pPr>
        <w:pStyle w:val="BodyText"/>
        <w:jc w:val="center"/>
        <w:rPr>
          <w:b/>
          <w:sz w:val="20"/>
        </w:rPr>
      </w:pPr>
      <w:r w:rsidRPr="00BE19C0">
        <w:rPr>
          <w:b/>
          <w:sz w:val="72"/>
          <w:szCs w:val="72"/>
        </w:rPr>
        <w:t>RESEARCH PROPOSAL GUIDELINE</w:t>
      </w:r>
    </w:p>
    <w:p w14:paraId="6EDF3A16" w14:textId="77777777" w:rsidR="0046765E" w:rsidRDefault="0046765E">
      <w:pPr>
        <w:pStyle w:val="BodyText"/>
        <w:rPr>
          <w:b/>
          <w:sz w:val="20"/>
        </w:rPr>
      </w:pPr>
    </w:p>
    <w:p w14:paraId="04C444A6" w14:textId="77777777" w:rsidR="0046765E" w:rsidRDefault="0046765E">
      <w:pPr>
        <w:pStyle w:val="BodyText"/>
        <w:rPr>
          <w:b/>
          <w:sz w:val="20"/>
        </w:rPr>
      </w:pPr>
    </w:p>
    <w:p w14:paraId="788A4215" w14:textId="77777777" w:rsidR="0046765E" w:rsidRDefault="0046765E">
      <w:pPr>
        <w:pStyle w:val="BodyText"/>
        <w:rPr>
          <w:b/>
          <w:sz w:val="20"/>
        </w:rPr>
      </w:pPr>
    </w:p>
    <w:p w14:paraId="6B161F28" w14:textId="77777777" w:rsidR="0046765E" w:rsidRDefault="0046765E">
      <w:pPr>
        <w:pStyle w:val="BodyText"/>
        <w:rPr>
          <w:b/>
          <w:sz w:val="20"/>
        </w:rPr>
      </w:pPr>
    </w:p>
    <w:p w14:paraId="4AB6215D" w14:textId="77777777" w:rsidR="0046765E" w:rsidRDefault="0046765E">
      <w:pPr>
        <w:pStyle w:val="BodyText"/>
        <w:rPr>
          <w:b/>
          <w:sz w:val="20"/>
        </w:rPr>
      </w:pPr>
    </w:p>
    <w:p w14:paraId="482AD2EA" w14:textId="77777777" w:rsidR="0046765E" w:rsidRDefault="0046765E">
      <w:pPr>
        <w:pStyle w:val="BodyText"/>
        <w:rPr>
          <w:b/>
          <w:sz w:val="20"/>
        </w:rPr>
      </w:pPr>
    </w:p>
    <w:p w14:paraId="2DEA2497" w14:textId="77777777" w:rsidR="0046765E" w:rsidRDefault="0046765E">
      <w:pPr>
        <w:pStyle w:val="BodyText"/>
        <w:rPr>
          <w:b/>
          <w:sz w:val="20"/>
        </w:rPr>
      </w:pPr>
    </w:p>
    <w:p w14:paraId="0A8A7692" w14:textId="77777777" w:rsidR="0046765E" w:rsidRDefault="0046765E">
      <w:pPr>
        <w:pStyle w:val="BodyText"/>
        <w:rPr>
          <w:b/>
          <w:sz w:val="20"/>
        </w:rPr>
      </w:pPr>
    </w:p>
    <w:p w14:paraId="7CF37DFA" w14:textId="77777777" w:rsidR="0046765E" w:rsidRDefault="0046765E">
      <w:pPr>
        <w:pStyle w:val="BodyText"/>
        <w:rPr>
          <w:b/>
          <w:sz w:val="20"/>
        </w:rPr>
      </w:pPr>
    </w:p>
    <w:p w14:paraId="2434CFD7" w14:textId="77777777" w:rsidR="00607123" w:rsidRDefault="00607123">
      <w:pPr>
        <w:pStyle w:val="BodyText"/>
        <w:rPr>
          <w:b/>
          <w:sz w:val="20"/>
        </w:rPr>
      </w:pPr>
    </w:p>
    <w:p w14:paraId="191633DD" w14:textId="77777777" w:rsidR="00607123" w:rsidRDefault="00607123">
      <w:pPr>
        <w:pStyle w:val="BodyText"/>
        <w:rPr>
          <w:b/>
          <w:sz w:val="20"/>
        </w:rPr>
      </w:pPr>
    </w:p>
    <w:p w14:paraId="03D06714" w14:textId="77777777" w:rsidR="00545A04" w:rsidRDefault="00545A04">
      <w:pPr>
        <w:pStyle w:val="BodyText"/>
        <w:rPr>
          <w:b/>
          <w:sz w:val="20"/>
        </w:rPr>
      </w:pPr>
    </w:p>
    <w:p w14:paraId="6D0F09CF" w14:textId="77777777" w:rsidR="00545A04" w:rsidRDefault="00545A04">
      <w:pPr>
        <w:pStyle w:val="BodyText"/>
        <w:rPr>
          <w:b/>
          <w:sz w:val="20"/>
        </w:rPr>
      </w:pPr>
    </w:p>
    <w:p w14:paraId="74F83618" w14:textId="1508BE51" w:rsidR="00545A04" w:rsidRDefault="00545A04">
      <w:pPr>
        <w:pStyle w:val="BodyText"/>
        <w:rPr>
          <w:b/>
          <w:sz w:val="20"/>
        </w:rPr>
      </w:pPr>
    </w:p>
    <w:p w14:paraId="0B79F4A8" w14:textId="4B0695ED" w:rsidR="00AB6096" w:rsidRDefault="00AB6096">
      <w:pPr>
        <w:pStyle w:val="BodyText"/>
        <w:rPr>
          <w:b/>
          <w:sz w:val="20"/>
        </w:rPr>
      </w:pPr>
    </w:p>
    <w:p w14:paraId="56B27160" w14:textId="61AB6403" w:rsidR="00AB6096" w:rsidRDefault="00AB6096">
      <w:pPr>
        <w:pStyle w:val="BodyText"/>
        <w:rPr>
          <w:b/>
          <w:sz w:val="20"/>
        </w:rPr>
      </w:pPr>
    </w:p>
    <w:p w14:paraId="07289FF5" w14:textId="3F230AEE" w:rsidR="00AB6096" w:rsidRDefault="00AB6096">
      <w:pPr>
        <w:pStyle w:val="BodyText"/>
        <w:rPr>
          <w:b/>
          <w:sz w:val="20"/>
        </w:rPr>
      </w:pPr>
    </w:p>
    <w:p w14:paraId="3E671EBC" w14:textId="77777777" w:rsidR="00AB6096" w:rsidRDefault="00AB6096">
      <w:pPr>
        <w:pStyle w:val="BodyText"/>
        <w:rPr>
          <w:b/>
          <w:sz w:val="20"/>
        </w:rPr>
      </w:pPr>
    </w:p>
    <w:p w14:paraId="1D331CF9" w14:textId="77777777" w:rsidR="00607123" w:rsidRDefault="00607123">
      <w:pPr>
        <w:spacing w:line="369" w:lineRule="auto"/>
        <w:rPr>
          <w:sz w:val="25"/>
        </w:rPr>
        <w:sectPr w:rsidR="0060712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50"/>
          <w:pgMar w:top="520" w:right="840" w:bottom="740" w:left="1080" w:header="720" w:footer="546" w:gutter="0"/>
          <w:cols w:space="720"/>
        </w:sectPr>
      </w:pPr>
    </w:p>
    <w:p w14:paraId="44CE110F" w14:textId="4EAB4862" w:rsidR="006460C5" w:rsidRPr="006460C5" w:rsidRDefault="006460C5" w:rsidP="00BE19C0">
      <w:pPr>
        <w:rPr>
          <w:b/>
        </w:rPr>
      </w:pPr>
      <w:r w:rsidRPr="006460C5">
        <w:rPr>
          <w:b/>
        </w:rPr>
        <w:lastRenderedPageBreak/>
        <w:t>Research Proposal Guideline</w:t>
      </w:r>
    </w:p>
    <w:p w14:paraId="03BF40C7" w14:textId="77777777" w:rsidR="006460C5" w:rsidRDefault="006460C5" w:rsidP="00BE19C0"/>
    <w:p w14:paraId="08F96E2C" w14:textId="3071405F" w:rsidR="00BE19C0" w:rsidRDefault="00BE19C0" w:rsidP="006460C5">
      <w:pPr>
        <w:jc w:val="both"/>
      </w:pPr>
      <w:r w:rsidRPr="009E7926">
        <w:t xml:space="preserve">Title Page </w:t>
      </w:r>
      <w:r>
        <w:t>with names of candidate and supervisors</w:t>
      </w:r>
    </w:p>
    <w:p w14:paraId="64044DBF" w14:textId="77777777" w:rsidR="00BE19C0" w:rsidRDefault="00BE19C0" w:rsidP="006460C5">
      <w:pPr>
        <w:jc w:val="both"/>
      </w:pPr>
    </w:p>
    <w:p w14:paraId="14278855" w14:textId="77777777" w:rsidR="00BE19C0" w:rsidRDefault="00BE19C0" w:rsidP="006460C5">
      <w:pPr>
        <w:jc w:val="both"/>
      </w:pPr>
      <w:r>
        <w:t>Abstract</w:t>
      </w:r>
    </w:p>
    <w:p w14:paraId="4BA5E697" w14:textId="77777777" w:rsidR="00BE19C0" w:rsidRDefault="00BE19C0" w:rsidP="006460C5">
      <w:pPr>
        <w:jc w:val="both"/>
      </w:pPr>
    </w:p>
    <w:p w14:paraId="368C1429" w14:textId="77777777" w:rsidR="00BE19C0" w:rsidRDefault="00BE19C0" w:rsidP="006460C5">
      <w:pPr>
        <w:jc w:val="both"/>
      </w:pPr>
      <w:r>
        <w:t>Table of contents (optional)</w:t>
      </w:r>
    </w:p>
    <w:p w14:paraId="36EE328D" w14:textId="77777777" w:rsidR="00BE19C0" w:rsidRDefault="00BE19C0" w:rsidP="006460C5">
      <w:pPr>
        <w:jc w:val="both"/>
      </w:pPr>
    </w:p>
    <w:p w14:paraId="6B1613E7" w14:textId="77777777" w:rsidR="00BE19C0" w:rsidRDefault="00BE19C0" w:rsidP="006460C5">
      <w:pPr>
        <w:jc w:val="both"/>
      </w:pPr>
      <w:r>
        <w:t>Perhaps a glossary or other useful preparatory information</w:t>
      </w:r>
    </w:p>
    <w:p w14:paraId="4906661A" w14:textId="77777777" w:rsidR="00BE19C0" w:rsidRDefault="00BE19C0" w:rsidP="006460C5">
      <w:pPr>
        <w:jc w:val="both"/>
      </w:pPr>
    </w:p>
    <w:p w14:paraId="1587BD8D" w14:textId="77777777" w:rsidR="00BE19C0" w:rsidRDefault="00BE19C0" w:rsidP="006460C5">
      <w:pPr>
        <w:jc w:val="both"/>
      </w:pPr>
      <w:r>
        <w:t>Research Background</w:t>
      </w:r>
    </w:p>
    <w:p w14:paraId="137F965A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The research problem and rationale for the study</w:t>
      </w:r>
    </w:p>
    <w:p w14:paraId="20B7C327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Literature review that provides the context (</w:t>
      </w:r>
      <w:proofErr w:type="spellStart"/>
      <w:r>
        <w:t>ie</w:t>
      </w:r>
      <w:proofErr w:type="spellEnd"/>
      <w:r>
        <w:t xml:space="preserve"> literature and theory relevant to the study) and a justification for the research problem/question</w:t>
      </w:r>
    </w:p>
    <w:p w14:paraId="44C67B72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Research objectives or research questions or hypothesis(</w:t>
      </w:r>
      <w:proofErr w:type="spellStart"/>
      <w:r>
        <w:t>es</w:t>
      </w:r>
      <w:proofErr w:type="spellEnd"/>
      <w:r>
        <w:t>)</w:t>
      </w:r>
    </w:p>
    <w:p w14:paraId="0D7A9ACF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Significance or expected contribution of the study</w:t>
      </w:r>
    </w:p>
    <w:p w14:paraId="3391BB3C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Scope and/or limitations of study/research area</w:t>
      </w:r>
    </w:p>
    <w:p w14:paraId="78C8C3EF" w14:textId="77777777" w:rsidR="00BE19C0" w:rsidRDefault="00BE19C0" w:rsidP="006460C5">
      <w:pPr>
        <w:jc w:val="both"/>
      </w:pPr>
    </w:p>
    <w:p w14:paraId="4911B18B" w14:textId="77777777" w:rsidR="00BE19C0" w:rsidRDefault="00BE19C0" w:rsidP="006460C5">
      <w:pPr>
        <w:jc w:val="both"/>
      </w:pPr>
      <w:r>
        <w:t>Research Design/Methodology/Approach</w:t>
      </w:r>
    </w:p>
    <w:p w14:paraId="46D4F5F1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A description of, and rationale for, with justification for the methodology and methods to be apt for the study</w:t>
      </w:r>
    </w:p>
    <w:p w14:paraId="72EBED39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Data Analysis (a description of and rationale for the proposed method of data analysis)</w:t>
      </w:r>
    </w:p>
    <w:p w14:paraId="5FF89945" w14:textId="77777777" w:rsidR="00BE19C0" w:rsidRDefault="00BE19C0" w:rsidP="006460C5">
      <w:pPr>
        <w:jc w:val="both"/>
      </w:pPr>
    </w:p>
    <w:p w14:paraId="5F1CC5C1" w14:textId="77777777" w:rsidR="00BE19C0" w:rsidRDefault="00BE19C0" w:rsidP="006460C5">
      <w:pPr>
        <w:jc w:val="both"/>
      </w:pPr>
      <w:proofErr w:type="spellStart"/>
      <w:r>
        <w:t>Programme</w:t>
      </w:r>
      <w:proofErr w:type="spellEnd"/>
      <w:r>
        <w:t>/Project Management</w:t>
      </w:r>
    </w:p>
    <w:p w14:paraId="6DDB6736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Ethical consideration (if appropriate)</w:t>
      </w:r>
    </w:p>
    <w:p w14:paraId="15136440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Potential risks or problems (and how they would be addressed)</w:t>
      </w:r>
    </w:p>
    <w:p w14:paraId="23F9B8CE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 xml:space="preserve">Research </w:t>
      </w:r>
      <w:proofErr w:type="spellStart"/>
      <w:r>
        <w:t>programme</w:t>
      </w:r>
      <w:proofErr w:type="spellEnd"/>
      <w:r>
        <w:t xml:space="preserve"> </w:t>
      </w:r>
    </w:p>
    <w:p w14:paraId="3E336A3D" w14:textId="77777777" w:rsidR="00BE19C0" w:rsidRDefault="00BE19C0" w:rsidP="006460C5">
      <w:pPr>
        <w:pStyle w:val="ListParagraph"/>
        <w:widowControl/>
        <w:numPr>
          <w:ilvl w:val="1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Timeframe, budget, resources, health and safety considerations</w:t>
      </w:r>
    </w:p>
    <w:p w14:paraId="557F70DD" w14:textId="77777777" w:rsidR="00BE19C0" w:rsidRDefault="00BE19C0" w:rsidP="006460C5">
      <w:pPr>
        <w:jc w:val="both"/>
      </w:pPr>
    </w:p>
    <w:p w14:paraId="1519ABCC" w14:textId="77777777" w:rsidR="00BE19C0" w:rsidRDefault="00BE19C0" w:rsidP="006460C5">
      <w:pPr>
        <w:jc w:val="both"/>
      </w:pPr>
      <w:r>
        <w:t>Supplementary Sections</w:t>
      </w:r>
    </w:p>
    <w:p w14:paraId="14E07EF6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References</w:t>
      </w:r>
    </w:p>
    <w:p w14:paraId="037372A5" w14:textId="77777777" w:rsidR="00BE19C0" w:rsidRDefault="00BE19C0" w:rsidP="006460C5">
      <w:pPr>
        <w:pStyle w:val="ListParagraph"/>
        <w:widowControl/>
        <w:numPr>
          <w:ilvl w:val="0"/>
          <w:numId w:val="37"/>
        </w:numPr>
        <w:autoSpaceDE/>
        <w:autoSpaceDN/>
        <w:spacing w:before="0" w:after="160" w:line="259" w:lineRule="auto"/>
        <w:contextualSpacing/>
        <w:jc w:val="both"/>
      </w:pPr>
      <w:r>
        <w:t>Appendices (if applicable)</w:t>
      </w:r>
    </w:p>
    <w:p w14:paraId="7F01DE28" w14:textId="77777777" w:rsidR="00BE19C0" w:rsidRPr="00585E9F" w:rsidRDefault="00BE19C0" w:rsidP="006460C5">
      <w:pPr>
        <w:jc w:val="both"/>
      </w:pPr>
    </w:p>
    <w:p w14:paraId="05B4A9E8" w14:textId="77777777" w:rsidR="00BE19C0" w:rsidRPr="009E7926" w:rsidRDefault="00BE19C0" w:rsidP="006460C5">
      <w:pPr>
        <w:jc w:val="both"/>
      </w:pPr>
    </w:p>
    <w:p w14:paraId="17740586" w14:textId="77777777" w:rsidR="0046765E" w:rsidRPr="005147ED" w:rsidRDefault="0046765E" w:rsidP="006460C5">
      <w:pPr>
        <w:jc w:val="both"/>
      </w:pPr>
    </w:p>
    <w:sectPr w:rsidR="0046765E" w:rsidRPr="005147ED" w:rsidSect="00670CA8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9C4769" w14:textId="77777777" w:rsidR="00F17D69" w:rsidRDefault="00F17D69">
      <w:r>
        <w:separator/>
      </w:r>
    </w:p>
  </w:endnote>
  <w:endnote w:type="continuationSeparator" w:id="0">
    <w:p w14:paraId="018A7202" w14:textId="77777777" w:rsidR="00F17D69" w:rsidRDefault="00F17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AC465" w14:textId="77777777" w:rsidR="006460C5" w:rsidRDefault="00646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2E3C2F" w14:textId="77777777" w:rsidR="00CE113B" w:rsidRDefault="00CE113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60960" behindDoc="1" locked="0" layoutInCell="1" allowOverlap="1" wp14:anchorId="7B25C4EA" wp14:editId="73003579">
              <wp:simplePos x="0" y="0"/>
              <wp:positionH relativeFrom="page">
                <wp:posOffset>1346200</wp:posOffset>
              </wp:positionH>
              <wp:positionV relativeFrom="page">
                <wp:posOffset>10210165</wp:posOffset>
              </wp:positionV>
              <wp:extent cx="5173345" cy="17716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334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E17AA5" w14:textId="77777777" w:rsidR="00CE113B" w:rsidRPr="00107291" w:rsidRDefault="00CE113B" w:rsidP="00107291">
                          <w:pPr>
                            <w:pStyle w:val="BodyText"/>
                            <w:spacing w:line="261" w:lineRule="exact"/>
                            <w:ind w:left="20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25C4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6pt;margin-top:803.95pt;width:407.35pt;height:13.95pt;z-index:-25175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" filled="f" stroked="f">
              <v:textbox inset="0,0,0,0">
                <w:txbxContent>
                  <w:p w14:paraId="3BE17AA5" w14:textId="77777777" w:rsidR="00CE113B" w:rsidRPr="00107291" w:rsidRDefault="00CE113B" w:rsidP="00107291">
                    <w:pPr>
                      <w:pStyle w:val="BodyText"/>
                      <w:spacing w:line="261" w:lineRule="exact"/>
                      <w:ind w:left="2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222371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sdt>
        <w:sdtPr>
          <w:rPr>
            <w:rFonts w:asciiTheme="minorHAnsi" w:hAnsiTheme="minorHAnsi" w:cstheme="minorHAnsi"/>
            <w:sz w:val="20"/>
            <w:szCs w:val="20"/>
          </w:rPr>
          <w:id w:val="-965266952"/>
          <w:docPartObj>
            <w:docPartGallery w:val="Page Numbers (Top of Page)"/>
            <w:docPartUnique/>
          </w:docPartObj>
        </w:sdtPr>
        <w:sdtEndPr/>
        <w:sdtContent>
          <w:p w14:paraId="23AC2BF0" w14:textId="2ECF8226" w:rsidR="006460C5" w:rsidRPr="006460C5" w:rsidRDefault="006460C5" w:rsidP="006460C5">
            <w:pPr>
              <w:pStyle w:val="Foo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search Proposal Guideline | Office of the Pro Vice Chancellor Research | Fiji National University    </w:t>
            </w:r>
            <w:r w:rsidRPr="006460C5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Pr="006460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  <w:r w:rsidRPr="006460C5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Pr="006460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6460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6460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8C1743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2</w:t>
            </w:r>
            <w:r w:rsidRPr="006460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D8C11E8" w14:textId="77777777" w:rsidR="006460C5" w:rsidRPr="006460C5" w:rsidRDefault="006460C5">
    <w:pPr>
      <w:pStyle w:val="Footer"/>
      <w:rPr>
        <w:rFonts w:asciiTheme="minorHAnsi" w:hAnsiTheme="minorHAnsi" w:cstheme="minorHAnsi"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06E17" w14:textId="423511BA" w:rsidR="00BE19C0" w:rsidRPr="00BE19C0" w:rsidRDefault="00BE19C0">
    <w:pPr>
      <w:pStyle w:val="Footer"/>
      <w:jc w:val="right"/>
      <w:rPr>
        <w:rFonts w:asciiTheme="minorHAnsi" w:hAnsiTheme="minorHAnsi" w:cstheme="minorHAnsi"/>
        <w:sz w:val="20"/>
        <w:szCs w:val="20"/>
      </w:rPr>
    </w:pPr>
  </w:p>
  <w:p w14:paraId="09E61DDF" w14:textId="77777777" w:rsidR="00BE19C0" w:rsidRDefault="005B308E" w:rsidP="00BE19C0">
    <w:pPr>
      <w:pStyle w:val="Footer"/>
      <w:tabs>
        <w:tab w:val="clear" w:pos="9360"/>
        <w:tab w:val="right" w:pos="9923"/>
      </w:tabs>
      <w:rPr>
        <w:rFonts w:asciiTheme="minorHAnsi" w:hAnsiTheme="minorHAnsi" w:cstheme="minorHAnsi"/>
        <w:sz w:val="16"/>
        <w:szCs w:val="16"/>
      </w:rPr>
    </w:pPr>
    <w:r w:rsidRPr="005B308E">
      <w:rPr>
        <w:rFonts w:asciiTheme="minorHAnsi" w:hAnsiTheme="minorHAnsi" w:cstheme="minorHAnsi"/>
        <w:sz w:val="16"/>
        <w:szCs w:val="16"/>
      </w:rPr>
      <w:t xml:space="preserve"> </w:t>
    </w:r>
  </w:p>
  <w:p w14:paraId="472CE027" w14:textId="54D5C4F0" w:rsidR="00BE19C0" w:rsidRPr="00BE19C0" w:rsidRDefault="00BE19C0" w:rsidP="00BE19C0">
    <w:pPr>
      <w:pStyle w:val="Footer"/>
      <w:tabs>
        <w:tab w:val="clear" w:pos="9360"/>
        <w:tab w:val="right" w:pos="9923"/>
      </w:tabs>
      <w:rPr>
        <w:rFonts w:asciiTheme="minorHAnsi" w:hAnsiTheme="minorHAnsi" w:cstheme="minorHAnsi"/>
        <w:sz w:val="20"/>
        <w:szCs w:val="20"/>
      </w:rPr>
    </w:pPr>
    <w:r w:rsidRPr="00BE19C0">
      <w:rPr>
        <w:rFonts w:asciiTheme="minorHAnsi" w:hAnsiTheme="minorHAnsi" w:cstheme="minorHAnsi"/>
        <w:noProof/>
        <w:sz w:val="20"/>
        <w:szCs w:val="20"/>
      </w:rPr>
      <w:t>Research Proposal</w:t>
    </w:r>
    <w:r w:rsidR="005B308E" w:rsidRPr="00BE19C0">
      <w:rPr>
        <w:rFonts w:asciiTheme="minorHAnsi" w:hAnsiTheme="minorHAnsi" w:cstheme="minorHAnsi"/>
        <w:noProof/>
        <w:sz w:val="20"/>
        <w:szCs w:val="20"/>
      </w:rPr>
      <w:t xml:space="preserve"> Guideline | Office of the Pro Vice Chancellor Research | Fiji National University</w:t>
    </w:r>
    <w:r w:rsidRPr="00BE19C0">
      <w:rPr>
        <w:rFonts w:asciiTheme="minorHAnsi" w:hAnsiTheme="minorHAnsi" w:cstheme="minorHAnsi"/>
        <w:sz w:val="20"/>
        <w:szCs w:val="20"/>
      </w:rPr>
      <w:t xml:space="preserve"> </w:t>
    </w:r>
    <w:sdt>
      <w:sdtPr>
        <w:rPr>
          <w:rFonts w:asciiTheme="minorHAnsi" w:hAnsiTheme="minorHAnsi" w:cstheme="minorHAnsi"/>
          <w:sz w:val="20"/>
          <w:szCs w:val="20"/>
        </w:rPr>
        <w:id w:val="-1769616900"/>
        <w:docPartObj>
          <w:docPartGallery w:val="Page Numbers (Top of Page)"/>
          <w:docPartUnique/>
        </w:docPartObj>
      </w:sdtPr>
      <w:sdtEndPr/>
      <w:sdtContent>
        <w:r w:rsidRPr="00BE19C0">
          <w:rPr>
            <w:rFonts w:asciiTheme="minorHAnsi" w:hAnsiTheme="minorHAnsi" w:cstheme="minorHAnsi"/>
            <w:sz w:val="20"/>
            <w:szCs w:val="20"/>
          </w:rPr>
          <w:t xml:space="preserve">    Page </w:t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fldChar w:fldCharType="begin"/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instrText xml:space="preserve"> PAGE </w:instrText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fldChar w:fldCharType="separate"/>
        </w:r>
        <w:r>
          <w:rPr>
            <w:rFonts w:asciiTheme="minorHAnsi" w:hAnsiTheme="minorHAnsi" w:cstheme="minorHAnsi"/>
            <w:b/>
            <w:bCs/>
            <w:noProof/>
            <w:sz w:val="20"/>
            <w:szCs w:val="20"/>
          </w:rPr>
          <w:t>2</w:t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fldChar w:fldCharType="end"/>
        </w:r>
        <w:r w:rsidRPr="00BE19C0">
          <w:rPr>
            <w:rFonts w:asciiTheme="minorHAnsi" w:hAnsiTheme="minorHAnsi" w:cstheme="minorHAnsi"/>
            <w:sz w:val="20"/>
            <w:szCs w:val="20"/>
          </w:rPr>
          <w:t xml:space="preserve"> of </w:t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fldChar w:fldCharType="begin"/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instrText xml:space="preserve"> NUMPAGES  </w:instrText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fldChar w:fldCharType="separate"/>
        </w:r>
        <w:r>
          <w:rPr>
            <w:rFonts w:asciiTheme="minorHAnsi" w:hAnsiTheme="minorHAnsi" w:cstheme="minorHAnsi"/>
            <w:b/>
            <w:bCs/>
            <w:noProof/>
            <w:sz w:val="20"/>
            <w:szCs w:val="20"/>
          </w:rPr>
          <w:t>3</w:t>
        </w:r>
        <w:r w:rsidRPr="00BE19C0">
          <w:rPr>
            <w:rFonts w:asciiTheme="minorHAnsi" w:hAnsiTheme="minorHAnsi" w:cstheme="minorHAnsi"/>
            <w:b/>
            <w:bCs/>
            <w:sz w:val="20"/>
            <w:szCs w:val="20"/>
          </w:rPr>
          <w:fldChar w:fldCharType="end"/>
        </w:r>
        <w:r w:rsidRPr="00BE19C0">
          <w:rPr>
            <w:rFonts w:asciiTheme="minorHAnsi" w:hAnsiTheme="minorHAnsi" w:cstheme="minorHAnsi"/>
            <w:sz w:val="20"/>
            <w:szCs w:val="20"/>
          </w:rPr>
          <w:t xml:space="preserve">                                          </w:t>
        </w:r>
      </w:sdtContent>
    </w:sdt>
  </w:p>
  <w:p w14:paraId="5000AAA8" w14:textId="4E21FD7B" w:rsidR="00CE113B" w:rsidRDefault="00CE113B" w:rsidP="005B308E">
    <w:pPr>
      <w:pStyle w:val="Footer"/>
      <w:rPr>
        <w:rFonts w:asciiTheme="minorHAnsi" w:hAnsiTheme="minorHAnsi" w:cstheme="minorHAnsi"/>
        <w:noProof/>
        <w:sz w:val="16"/>
        <w:szCs w:val="16"/>
      </w:rPr>
    </w:pPr>
  </w:p>
  <w:p w14:paraId="09064109" w14:textId="7E3A4FB0" w:rsidR="00BE19C0" w:rsidRDefault="00BE19C0" w:rsidP="00BE19C0">
    <w:pPr>
      <w:pStyle w:val="Footer"/>
      <w:jc w:val="both"/>
      <w:rPr>
        <w:rFonts w:asciiTheme="minorHAnsi" w:hAnsiTheme="minorHAnsi" w:cstheme="minorHAnsi"/>
        <w:noProof/>
        <w:sz w:val="16"/>
        <w:szCs w:val="16"/>
      </w:rPr>
    </w:pPr>
  </w:p>
  <w:p w14:paraId="1E101E4E" w14:textId="77777777" w:rsidR="00BE19C0" w:rsidRPr="005B308E" w:rsidRDefault="00BE19C0" w:rsidP="005B308E">
    <w:pPr>
      <w:pStyle w:val="Footer"/>
      <w:rPr>
        <w:rFonts w:asciiTheme="minorHAnsi" w:hAnsiTheme="minorHAnsi" w:cstheme="minorHAnsi"/>
        <w:sz w:val="16"/>
        <w:szCs w:val="16"/>
      </w:rPr>
    </w:pPr>
  </w:p>
  <w:p w14:paraId="449FC739" w14:textId="77777777" w:rsidR="00CE113B" w:rsidRPr="00D11182" w:rsidRDefault="00CE113B" w:rsidP="00D111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F658C" w14:textId="77777777" w:rsidR="00F17D69" w:rsidRDefault="00F17D69">
      <w:r>
        <w:separator/>
      </w:r>
    </w:p>
  </w:footnote>
  <w:footnote w:type="continuationSeparator" w:id="0">
    <w:p w14:paraId="2E64D8CE" w14:textId="77777777" w:rsidR="00F17D69" w:rsidRDefault="00F17D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269DA7" w14:textId="77777777" w:rsidR="006460C5" w:rsidRDefault="006460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4D4D2" w14:textId="77777777" w:rsidR="006460C5" w:rsidRDefault="006460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3099D" w14:textId="35E3CA0A" w:rsidR="006460C5" w:rsidRDefault="006460C5">
    <w:pPr>
      <w:pStyle w:val="Header"/>
    </w:pPr>
    <w:r>
      <w:rPr>
        <w:noProof/>
      </w:rPr>
      <w:drawing>
        <wp:inline distT="0" distB="0" distL="0" distR="0" wp14:anchorId="7C03CD1B" wp14:editId="2534AE02">
          <wp:extent cx="1341120" cy="682625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120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603218A2" wp14:editId="140F9C17">
          <wp:extent cx="5864860" cy="91440"/>
          <wp:effectExtent l="0" t="0" r="254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4860" cy="91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DF904" w14:textId="40B5D02C" w:rsidR="00CE113B" w:rsidRDefault="00AB6096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561984" behindDoc="1" locked="0" layoutInCell="1" allowOverlap="1" wp14:anchorId="7B7ACE9D" wp14:editId="4EF20E23">
          <wp:simplePos x="0" y="0"/>
          <wp:positionH relativeFrom="page">
            <wp:posOffset>678180</wp:posOffset>
          </wp:positionH>
          <wp:positionV relativeFrom="page">
            <wp:posOffset>426720</wp:posOffset>
          </wp:positionV>
          <wp:extent cx="1446002" cy="739140"/>
          <wp:effectExtent l="0" t="0" r="1905" b="3810"/>
          <wp:wrapNone/>
          <wp:docPr id="3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46692" cy="7394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</w:t>
    </w:r>
  </w:p>
  <w:p w14:paraId="39E3CB7E" w14:textId="31579FA1" w:rsidR="00AB6096" w:rsidRPr="00AB6096" w:rsidRDefault="00AB6096">
    <w:pPr>
      <w:pStyle w:val="BodyText"/>
      <w:spacing w:line="14" w:lineRule="auto"/>
      <w:rPr>
        <w:sz w:val="20"/>
      </w:rPr>
    </w:pPr>
    <w:r>
      <w:rPr>
        <w:noProof/>
        <w:position w:val="-3"/>
        <w:sz w:val="18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0993B0F8" wp14:editId="7D45A467">
              <wp:simplePos x="0" y="0"/>
              <wp:positionH relativeFrom="margin">
                <wp:align>right</wp:align>
              </wp:positionH>
              <wp:positionV relativeFrom="paragraph">
                <wp:posOffset>492125</wp:posOffset>
              </wp:positionV>
              <wp:extent cx="6339840" cy="144780"/>
              <wp:effectExtent l="0" t="0" r="3810" b="7620"/>
              <wp:wrapNone/>
              <wp:docPr id="7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39840" cy="144780"/>
                        <a:chOff x="0" y="0"/>
                        <a:chExt cx="9533" cy="186"/>
                      </a:xfrm>
                    </wpg:grpSpPr>
                    <wps:wsp>
                      <wps:cNvPr id="8" name="Rectangle 5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33" cy="186"/>
                        </a:xfrm>
                        <a:prstGeom prst="rect">
                          <a:avLst/>
                        </a:prstGeom>
                        <a:solidFill>
                          <a:srgbClr val="002A5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783BF1" id="Group 4" o:spid="_x0000_s1026" style="position:absolute;margin-left:448pt;margin-top:38.75pt;width:499.2pt;height:11.4pt;z-index:-251652096;mso-position-horizontal:right;mso-position-horizontal-relative:margin;mso-width-relative:margin;mso-height-relative:margin" coordsize="9533,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">
              <v:rect id="Rectangle 5" o:spid="_x0000_s1027" style="position:absolute;width:9533;height: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" fillcolor="#002a5c" stroked="f"/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01C30"/>
    <w:multiLevelType w:val="hybridMultilevel"/>
    <w:tmpl w:val="17F466A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9B123E"/>
    <w:multiLevelType w:val="hybridMultilevel"/>
    <w:tmpl w:val="F8DCA552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2" w15:restartNumberingAfterBreak="0">
    <w:nsid w:val="06F04B71"/>
    <w:multiLevelType w:val="multilevel"/>
    <w:tmpl w:val="0920573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8A669A5"/>
    <w:multiLevelType w:val="hybridMultilevel"/>
    <w:tmpl w:val="FC0AB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0382B"/>
    <w:multiLevelType w:val="hybridMultilevel"/>
    <w:tmpl w:val="AE349B24"/>
    <w:lvl w:ilvl="0" w:tplc="1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354916"/>
    <w:multiLevelType w:val="hybridMultilevel"/>
    <w:tmpl w:val="2A101EBA"/>
    <w:lvl w:ilvl="0" w:tplc="C57260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C57260E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E20203"/>
    <w:multiLevelType w:val="multilevel"/>
    <w:tmpl w:val="A26C852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1053667A"/>
    <w:multiLevelType w:val="hybridMultilevel"/>
    <w:tmpl w:val="3C2A6A6A"/>
    <w:lvl w:ilvl="0" w:tplc="C57260E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B40B7C"/>
    <w:multiLevelType w:val="hybridMultilevel"/>
    <w:tmpl w:val="AA564D7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9F24C2"/>
    <w:multiLevelType w:val="hybridMultilevel"/>
    <w:tmpl w:val="AD7AD3D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5A07AF"/>
    <w:multiLevelType w:val="hybridMultilevel"/>
    <w:tmpl w:val="8E5A8BC6"/>
    <w:lvl w:ilvl="0" w:tplc="C57260E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830E7C"/>
    <w:multiLevelType w:val="hybridMultilevel"/>
    <w:tmpl w:val="BB4A772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014E07"/>
    <w:multiLevelType w:val="multilevel"/>
    <w:tmpl w:val="1DDABA42"/>
    <w:lvl w:ilvl="0">
      <w:start w:val="4"/>
      <w:numFmt w:val="decimal"/>
      <w:lvlText w:val="%1.0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</w:rPr>
    </w:lvl>
    <w:lvl w:ilvl="2">
      <w:start w:val="1"/>
      <w:numFmt w:val="lowerLetter"/>
      <w:lvlText w:val="%3."/>
      <w:lvlJc w:val="left"/>
      <w:pPr>
        <w:ind w:left="25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  <w:b/>
      </w:rPr>
    </w:lvl>
  </w:abstractNum>
  <w:abstractNum w:abstractNumId="13" w15:restartNumberingAfterBreak="0">
    <w:nsid w:val="23D549DE"/>
    <w:multiLevelType w:val="hybridMultilevel"/>
    <w:tmpl w:val="3EF6B816"/>
    <w:lvl w:ilvl="0" w:tplc="0409001B">
      <w:start w:val="1"/>
      <w:numFmt w:val="lowerRoman"/>
      <w:lvlText w:val="%1."/>
      <w:lvlJc w:val="right"/>
      <w:pPr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242A0F7F"/>
    <w:multiLevelType w:val="hybridMultilevel"/>
    <w:tmpl w:val="77E634A0"/>
    <w:lvl w:ilvl="0" w:tplc="4F18CB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384953"/>
    <w:multiLevelType w:val="hybridMultilevel"/>
    <w:tmpl w:val="8FEA797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594E1A"/>
    <w:multiLevelType w:val="hybridMultilevel"/>
    <w:tmpl w:val="89B2EE72"/>
    <w:lvl w:ilvl="0" w:tplc="F46A23A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527302"/>
    <w:multiLevelType w:val="hybridMultilevel"/>
    <w:tmpl w:val="B27CC02C"/>
    <w:lvl w:ilvl="0" w:tplc="C57260E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62097B"/>
    <w:multiLevelType w:val="hybridMultilevel"/>
    <w:tmpl w:val="DE4825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26D95"/>
    <w:multiLevelType w:val="hybridMultilevel"/>
    <w:tmpl w:val="8E5A8BC6"/>
    <w:lvl w:ilvl="0" w:tplc="C57260E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8A1444"/>
    <w:multiLevelType w:val="hybridMultilevel"/>
    <w:tmpl w:val="70B432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E7329A"/>
    <w:multiLevelType w:val="multilevel"/>
    <w:tmpl w:val="A3A8160C"/>
    <w:lvl w:ilvl="0">
      <w:start w:val="4"/>
      <w:numFmt w:val="decimal"/>
      <w:lvlText w:val="%1.0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  <w:b/>
      </w:rPr>
    </w:lvl>
  </w:abstractNum>
  <w:abstractNum w:abstractNumId="22" w15:restartNumberingAfterBreak="0">
    <w:nsid w:val="4FE713C4"/>
    <w:multiLevelType w:val="hybridMultilevel"/>
    <w:tmpl w:val="469637BE"/>
    <w:lvl w:ilvl="0" w:tplc="EB50E222">
      <w:start w:val="1"/>
      <w:numFmt w:val="decimal"/>
      <w:lvlText w:val="%1."/>
      <w:lvlJc w:val="left"/>
      <w:pPr>
        <w:ind w:left="644" w:hanging="360"/>
      </w:pPr>
      <w:rPr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8D66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7FC2870"/>
    <w:multiLevelType w:val="hybridMultilevel"/>
    <w:tmpl w:val="382C3B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63FED"/>
    <w:multiLevelType w:val="hybridMultilevel"/>
    <w:tmpl w:val="606C631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EB51594"/>
    <w:multiLevelType w:val="hybridMultilevel"/>
    <w:tmpl w:val="0F7A138E"/>
    <w:lvl w:ilvl="0" w:tplc="BC62734A">
      <w:start w:val="1"/>
      <w:numFmt w:val="decimal"/>
      <w:lvlText w:val="%1.0"/>
      <w:lvlJc w:val="left"/>
      <w:pPr>
        <w:ind w:left="8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1" w:hanging="360"/>
      </w:pPr>
    </w:lvl>
    <w:lvl w:ilvl="2" w:tplc="0409001B" w:tentative="1">
      <w:start w:val="1"/>
      <w:numFmt w:val="lowerRoman"/>
      <w:lvlText w:val="%3."/>
      <w:lvlJc w:val="right"/>
      <w:pPr>
        <w:ind w:left="2271" w:hanging="180"/>
      </w:p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abstractNum w:abstractNumId="27" w15:restartNumberingAfterBreak="0">
    <w:nsid w:val="609A4AE9"/>
    <w:multiLevelType w:val="hybridMultilevel"/>
    <w:tmpl w:val="1E6C8FE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26332B9"/>
    <w:multiLevelType w:val="hybridMultilevel"/>
    <w:tmpl w:val="2092EAFC"/>
    <w:lvl w:ilvl="0" w:tplc="8B7E0B3A">
      <w:numFmt w:val="bullet"/>
      <w:lvlText w:val=""/>
      <w:lvlJc w:val="left"/>
      <w:pPr>
        <w:ind w:left="1540" w:hanging="360"/>
      </w:pPr>
      <w:rPr>
        <w:rFonts w:ascii="Segoe MDL2 Assets" w:eastAsiaTheme="minorEastAsia" w:hAnsi="Segoe MDL2 Assets" w:cs="Segoe MDL2 Assets" w:hint="default"/>
        <w:w w:val="46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9" w15:restartNumberingAfterBreak="0">
    <w:nsid w:val="63A916FF"/>
    <w:multiLevelType w:val="hybridMultilevel"/>
    <w:tmpl w:val="DBC237C4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7D92D48"/>
    <w:multiLevelType w:val="multilevel"/>
    <w:tmpl w:val="A3A8160C"/>
    <w:lvl w:ilvl="0">
      <w:start w:val="4"/>
      <w:numFmt w:val="decimal"/>
      <w:lvlText w:val="%1.0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  <w:b/>
      </w:rPr>
    </w:lvl>
  </w:abstractNum>
  <w:abstractNum w:abstractNumId="31" w15:restartNumberingAfterBreak="0">
    <w:nsid w:val="69023AEC"/>
    <w:multiLevelType w:val="hybridMultilevel"/>
    <w:tmpl w:val="7318C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AF7A12"/>
    <w:multiLevelType w:val="hybridMultilevel"/>
    <w:tmpl w:val="B7B4E1B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877770"/>
    <w:multiLevelType w:val="hybridMultilevel"/>
    <w:tmpl w:val="A238C468"/>
    <w:lvl w:ilvl="0" w:tplc="04090017">
      <w:start w:val="1"/>
      <w:numFmt w:val="lowerLetter"/>
      <w:lvlText w:val="%1)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7B582AA3"/>
    <w:multiLevelType w:val="hybridMultilevel"/>
    <w:tmpl w:val="E8FA52F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BE140D1"/>
    <w:multiLevelType w:val="hybridMultilevel"/>
    <w:tmpl w:val="A3EC0580"/>
    <w:lvl w:ilvl="0" w:tplc="747881CA">
      <w:start w:val="1"/>
      <w:numFmt w:val="decimal"/>
      <w:lvlText w:val="%1."/>
      <w:lvlJc w:val="left"/>
      <w:pPr>
        <w:ind w:left="527" w:hanging="300"/>
      </w:pPr>
      <w:rPr>
        <w:rFonts w:ascii="Arial" w:eastAsia="Arial" w:hAnsi="Arial" w:cs="Arial" w:hint="default"/>
        <w:spacing w:val="-1"/>
        <w:w w:val="95"/>
        <w:sz w:val="32"/>
        <w:szCs w:val="32"/>
      </w:rPr>
    </w:lvl>
    <w:lvl w:ilvl="1" w:tplc="81A6373A">
      <w:numFmt w:val="bullet"/>
      <w:lvlText w:val="•"/>
      <w:lvlJc w:val="left"/>
      <w:pPr>
        <w:ind w:left="1467" w:hanging="300"/>
      </w:pPr>
      <w:rPr>
        <w:rFonts w:hint="default"/>
      </w:rPr>
    </w:lvl>
    <w:lvl w:ilvl="2" w:tplc="3DAEA72A">
      <w:numFmt w:val="bullet"/>
      <w:lvlText w:val="•"/>
      <w:lvlJc w:val="left"/>
      <w:pPr>
        <w:ind w:left="2414" w:hanging="300"/>
      </w:pPr>
      <w:rPr>
        <w:rFonts w:hint="default"/>
      </w:rPr>
    </w:lvl>
    <w:lvl w:ilvl="3" w:tplc="767269CC">
      <w:numFmt w:val="bullet"/>
      <w:lvlText w:val="•"/>
      <w:lvlJc w:val="left"/>
      <w:pPr>
        <w:ind w:left="3361" w:hanging="300"/>
      </w:pPr>
      <w:rPr>
        <w:rFonts w:hint="default"/>
      </w:rPr>
    </w:lvl>
    <w:lvl w:ilvl="4" w:tplc="0E10CF64">
      <w:numFmt w:val="bullet"/>
      <w:lvlText w:val="•"/>
      <w:lvlJc w:val="left"/>
      <w:pPr>
        <w:ind w:left="4308" w:hanging="300"/>
      </w:pPr>
      <w:rPr>
        <w:rFonts w:hint="default"/>
      </w:rPr>
    </w:lvl>
    <w:lvl w:ilvl="5" w:tplc="ECC84208">
      <w:numFmt w:val="bullet"/>
      <w:lvlText w:val="•"/>
      <w:lvlJc w:val="left"/>
      <w:pPr>
        <w:ind w:left="5255" w:hanging="300"/>
      </w:pPr>
      <w:rPr>
        <w:rFonts w:hint="default"/>
      </w:rPr>
    </w:lvl>
    <w:lvl w:ilvl="6" w:tplc="BBAAED7E">
      <w:numFmt w:val="bullet"/>
      <w:lvlText w:val="•"/>
      <w:lvlJc w:val="left"/>
      <w:pPr>
        <w:ind w:left="6202" w:hanging="300"/>
      </w:pPr>
      <w:rPr>
        <w:rFonts w:hint="default"/>
      </w:rPr>
    </w:lvl>
    <w:lvl w:ilvl="7" w:tplc="90B27AD4">
      <w:numFmt w:val="bullet"/>
      <w:lvlText w:val="•"/>
      <w:lvlJc w:val="left"/>
      <w:pPr>
        <w:ind w:left="7149" w:hanging="300"/>
      </w:pPr>
      <w:rPr>
        <w:rFonts w:hint="default"/>
      </w:rPr>
    </w:lvl>
    <w:lvl w:ilvl="8" w:tplc="B93EF6CE">
      <w:numFmt w:val="bullet"/>
      <w:lvlText w:val="•"/>
      <w:lvlJc w:val="left"/>
      <w:pPr>
        <w:ind w:left="8096" w:hanging="300"/>
      </w:pPr>
      <w:rPr>
        <w:rFonts w:hint="default"/>
      </w:rPr>
    </w:lvl>
  </w:abstractNum>
  <w:abstractNum w:abstractNumId="36" w15:restartNumberingAfterBreak="0">
    <w:nsid w:val="7FD608C2"/>
    <w:multiLevelType w:val="hybridMultilevel"/>
    <w:tmpl w:val="32E84A7E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5"/>
  </w:num>
  <w:num w:numId="2">
    <w:abstractNumId w:val="8"/>
  </w:num>
  <w:num w:numId="3">
    <w:abstractNumId w:val="33"/>
  </w:num>
  <w:num w:numId="4">
    <w:abstractNumId w:val="29"/>
  </w:num>
  <w:num w:numId="5">
    <w:abstractNumId w:val="32"/>
  </w:num>
  <w:num w:numId="6">
    <w:abstractNumId w:val="27"/>
  </w:num>
  <w:num w:numId="7">
    <w:abstractNumId w:val="14"/>
  </w:num>
  <w:num w:numId="8">
    <w:abstractNumId w:val="18"/>
  </w:num>
  <w:num w:numId="9">
    <w:abstractNumId w:val="36"/>
  </w:num>
  <w:num w:numId="10">
    <w:abstractNumId w:val="13"/>
  </w:num>
  <w:num w:numId="11">
    <w:abstractNumId w:val="25"/>
  </w:num>
  <w:num w:numId="12">
    <w:abstractNumId w:val="24"/>
  </w:num>
  <w:num w:numId="13">
    <w:abstractNumId w:val="9"/>
  </w:num>
  <w:num w:numId="14">
    <w:abstractNumId w:val="20"/>
  </w:num>
  <w:num w:numId="15">
    <w:abstractNumId w:val="11"/>
  </w:num>
  <w:num w:numId="16">
    <w:abstractNumId w:val="15"/>
  </w:num>
  <w:num w:numId="17">
    <w:abstractNumId w:val="34"/>
  </w:num>
  <w:num w:numId="18">
    <w:abstractNumId w:val="0"/>
  </w:num>
  <w:num w:numId="19">
    <w:abstractNumId w:val="26"/>
  </w:num>
  <w:num w:numId="20">
    <w:abstractNumId w:val="1"/>
  </w:num>
  <w:num w:numId="21">
    <w:abstractNumId w:val="28"/>
  </w:num>
  <w:num w:numId="22">
    <w:abstractNumId w:val="23"/>
  </w:num>
  <w:num w:numId="23">
    <w:abstractNumId w:val="2"/>
  </w:num>
  <w:num w:numId="24">
    <w:abstractNumId w:val="31"/>
  </w:num>
  <w:num w:numId="25">
    <w:abstractNumId w:val="3"/>
  </w:num>
  <w:num w:numId="26">
    <w:abstractNumId w:val="17"/>
  </w:num>
  <w:num w:numId="27">
    <w:abstractNumId w:val="19"/>
  </w:num>
  <w:num w:numId="28">
    <w:abstractNumId w:val="10"/>
  </w:num>
  <w:num w:numId="29">
    <w:abstractNumId w:val="5"/>
  </w:num>
  <w:num w:numId="30">
    <w:abstractNumId w:val="7"/>
  </w:num>
  <w:num w:numId="31">
    <w:abstractNumId w:val="6"/>
  </w:num>
  <w:num w:numId="32">
    <w:abstractNumId w:val="4"/>
  </w:num>
  <w:num w:numId="33">
    <w:abstractNumId w:val="22"/>
  </w:num>
  <w:num w:numId="34">
    <w:abstractNumId w:val="21"/>
  </w:num>
  <w:num w:numId="35">
    <w:abstractNumId w:val="30"/>
  </w:num>
  <w:num w:numId="36">
    <w:abstractNumId w:val="12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M1tjQwMzGyNDNW0lEKTi0uzszPAymwqAUAVfTHGCwAAAA="/>
  </w:docVars>
  <w:rsids>
    <w:rsidRoot w:val="0046765E"/>
    <w:rsid w:val="00011007"/>
    <w:rsid w:val="000474D9"/>
    <w:rsid w:val="000813A7"/>
    <w:rsid w:val="000E2E24"/>
    <w:rsid w:val="00107291"/>
    <w:rsid w:val="00123EB3"/>
    <w:rsid w:val="00162351"/>
    <w:rsid w:val="0016452B"/>
    <w:rsid w:val="00283717"/>
    <w:rsid w:val="0028589E"/>
    <w:rsid w:val="002B63C8"/>
    <w:rsid w:val="003234B6"/>
    <w:rsid w:val="00323947"/>
    <w:rsid w:val="0033101A"/>
    <w:rsid w:val="00353118"/>
    <w:rsid w:val="00384AA0"/>
    <w:rsid w:val="003A2E1A"/>
    <w:rsid w:val="004215D7"/>
    <w:rsid w:val="00434180"/>
    <w:rsid w:val="00443068"/>
    <w:rsid w:val="0044524B"/>
    <w:rsid w:val="0046765E"/>
    <w:rsid w:val="00487FEB"/>
    <w:rsid w:val="004B28C5"/>
    <w:rsid w:val="004B556A"/>
    <w:rsid w:val="004F48F1"/>
    <w:rsid w:val="005147ED"/>
    <w:rsid w:val="00521D29"/>
    <w:rsid w:val="00545A04"/>
    <w:rsid w:val="0057495B"/>
    <w:rsid w:val="00584C66"/>
    <w:rsid w:val="005875B8"/>
    <w:rsid w:val="005B308E"/>
    <w:rsid w:val="005B7438"/>
    <w:rsid w:val="005C520C"/>
    <w:rsid w:val="00607123"/>
    <w:rsid w:val="006333AA"/>
    <w:rsid w:val="00641D40"/>
    <w:rsid w:val="006460C5"/>
    <w:rsid w:val="00706F41"/>
    <w:rsid w:val="0071241F"/>
    <w:rsid w:val="00735EA5"/>
    <w:rsid w:val="00815697"/>
    <w:rsid w:val="008261E9"/>
    <w:rsid w:val="00842952"/>
    <w:rsid w:val="008C1743"/>
    <w:rsid w:val="00973534"/>
    <w:rsid w:val="009756B4"/>
    <w:rsid w:val="009B5309"/>
    <w:rsid w:val="009C2AEE"/>
    <w:rsid w:val="00A571BB"/>
    <w:rsid w:val="00A632FF"/>
    <w:rsid w:val="00A95B10"/>
    <w:rsid w:val="00AA6482"/>
    <w:rsid w:val="00AB6096"/>
    <w:rsid w:val="00B1196D"/>
    <w:rsid w:val="00B138B3"/>
    <w:rsid w:val="00BA1F16"/>
    <w:rsid w:val="00BE19C0"/>
    <w:rsid w:val="00BE1A2C"/>
    <w:rsid w:val="00BE1F44"/>
    <w:rsid w:val="00BE539E"/>
    <w:rsid w:val="00C301A0"/>
    <w:rsid w:val="00C3093E"/>
    <w:rsid w:val="00C36617"/>
    <w:rsid w:val="00CA0487"/>
    <w:rsid w:val="00CC2768"/>
    <w:rsid w:val="00CD1445"/>
    <w:rsid w:val="00CD5C4C"/>
    <w:rsid w:val="00CE06CA"/>
    <w:rsid w:val="00CE0C45"/>
    <w:rsid w:val="00CE113B"/>
    <w:rsid w:val="00CE1837"/>
    <w:rsid w:val="00D11182"/>
    <w:rsid w:val="00D306B2"/>
    <w:rsid w:val="00D32409"/>
    <w:rsid w:val="00D41AD2"/>
    <w:rsid w:val="00D452F3"/>
    <w:rsid w:val="00D71402"/>
    <w:rsid w:val="00DF0EFB"/>
    <w:rsid w:val="00E21C50"/>
    <w:rsid w:val="00E2311D"/>
    <w:rsid w:val="00EA1B92"/>
    <w:rsid w:val="00EF724D"/>
    <w:rsid w:val="00F17D69"/>
    <w:rsid w:val="00F41C1B"/>
    <w:rsid w:val="00F71BAC"/>
    <w:rsid w:val="00FD0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3F46F94"/>
  <w15:docId w15:val="{28A811F6-1C53-49CA-8E76-E6EBE655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1"/>
      <w:outlineLvl w:val="0"/>
    </w:pPr>
    <w:rPr>
      <w:b/>
      <w:bCs/>
      <w:sz w:val="63"/>
      <w:szCs w:val="63"/>
    </w:rPr>
  </w:style>
  <w:style w:type="paragraph" w:styleId="Heading2">
    <w:name w:val="heading 2"/>
    <w:basedOn w:val="Normal"/>
    <w:link w:val="Heading2Char"/>
    <w:uiPriority w:val="9"/>
    <w:qFormat/>
    <w:pPr>
      <w:spacing w:before="70"/>
      <w:ind w:left="527" w:hanging="30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0"/>
      <w:ind w:left="527" w:hanging="3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2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29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60712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0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1402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41D40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41D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C66"/>
    <w:pPr>
      <w:tabs>
        <w:tab w:val="left" w:pos="567"/>
        <w:tab w:val="right" w:leader="dot" w:pos="9980"/>
      </w:tabs>
      <w:spacing w:after="100"/>
    </w:pPr>
  </w:style>
  <w:style w:type="paragraph" w:styleId="FootnoteText">
    <w:name w:val="footnote text"/>
    <w:basedOn w:val="Normal"/>
    <w:link w:val="FootnoteTextChar"/>
    <w:uiPriority w:val="99"/>
    <w:unhideWhenUsed/>
    <w:rsid w:val="00A95B10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95B10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B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D1445"/>
    <w:rPr>
      <w:rFonts w:ascii="Arial" w:eastAsia="Arial" w:hAnsi="Arial" w:cs="Arial"/>
      <w:b/>
      <w:bCs/>
      <w:sz w:val="63"/>
      <w:szCs w:val="63"/>
    </w:rPr>
  </w:style>
  <w:style w:type="character" w:customStyle="1" w:styleId="Heading2Char">
    <w:name w:val="Heading 2 Char"/>
    <w:basedOn w:val="DefaultParagraphFont"/>
    <w:link w:val="Heading2"/>
    <w:uiPriority w:val="9"/>
    <w:rsid w:val="00CD1445"/>
    <w:rPr>
      <w:rFonts w:ascii="Arial" w:eastAsia="Arial" w:hAnsi="Arial" w:cs="Arial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445"/>
    <w:pPr>
      <w:widowControl/>
      <w:autoSpaceDE/>
      <w:autoSpaceDN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45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875B8"/>
    <w:pPr>
      <w:widowControl/>
      <w:autoSpaceDE/>
      <w:autoSpaceDN/>
    </w:pPr>
  </w:style>
  <w:style w:type="character" w:customStyle="1" w:styleId="NoSpacingChar">
    <w:name w:val="No Spacing Char"/>
    <w:basedOn w:val="DefaultParagraphFont"/>
    <w:link w:val="NoSpacing"/>
    <w:uiPriority w:val="1"/>
    <w:rsid w:val="005875B8"/>
  </w:style>
  <w:style w:type="character" w:styleId="CommentReference">
    <w:name w:val="annotation reference"/>
    <w:basedOn w:val="DefaultParagraphFont"/>
    <w:uiPriority w:val="99"/>
    <w:semiHidden/>
    <w:unhideWhenUsed/>
    <w:rsid w:val="00443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068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0"/>
      <w:szCs w:val="20"/>
      <w:lang w:val="en-N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068"/>
    <w:rPr>
      <w:sz w:val="20"/>
      <w:szCs w:val="20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3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6" ma:contentTypeDescription="Create a new document." ma:contentTypeScope="" ma:versionID="11bc0bf1f19a50bc6dcdb524393df317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cec0d2b35f0d6e32ee7d4662a5921ee0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_x0032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x0032_" ma:index="12" nillable="true" ma:displayName="2" ma:format="Dropdown" ma:internalName="_x0032_" ma:percentage="FALS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32_ xmlns="b59b349c-81c5-48ff-81d6-c576acb00b6d" xsi:nil="true"/>
  </documentManagement>
</p:properties>
</file>

<file path=customXml/itemProps1.xml><?xml version="1.0" encoding="utf-8"?>
<ds:datastoreItem xmlns:ds="http://schemas.openxmlformats.org/officeDocument/2006/customXml" ds:itemID="{C6EB2D55-BD2D-4915-8007-1D00C46FF7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F649A8-B0C7-4448-80B5-D35FEE9F3872}"/>
</file>

<file path=customXml/itemProps3.xml><?xml version="1.0" encoding="utf-8"?>
<ds:datastoreItem xmlns:ds="http://schemas.openxmlformats.org/officeDocument/2006/customXml" ds:itemID="{CD02C4FD-4A6F-4739-94B2-346E3196F370}"/>
</file>

<file path=customXml/itemProps4.xml><?xml version="1.0" encoding="utf-8"?>
<ds:datastoreItem xmlns:ds="http://schemas.openxmlformats.org/officeDocument/2006/customXml" ds:itemID="{AE6DAD2A-F345-4E91-933B-00F79A1301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UMBER:</vt:lpstr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UMBER:</dc:title>
  <dc:creator>Jenies Mudiliar</dc:creator>
  <cp:keywords>DAD1WgapU_M,BACduMzj5Ak</cp:keywords>
  <cp:lastModifiedBy>Shailin Gonelevu</cp:lastModifiedBy>
  <cp:revision>5</cp:revision>
  <cp:lastPrinted>2020-04-23T05:55:00Z</cp:lastPrinted>
  <dcterms:created xsi:type="dcterms:W3CDTF">2021-01-19T23:41:00Z</dcterms:created>
  <dcterms:modified xsi:type="dcterms:W3CDTF">2021-02-19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2T00:00:00Z</vt:filetime>
  </property>
  <property fmtid="{D5CDD505-2E9C-101B-9397-08002B2CF9AE}" pid="3" name="Creator">
    <vt:lpwstr>Canva</vt:lpwstr>
  </property>
  <property fmtid="{D5CDD505-2E9C-101B-9397-08002B2CF9AE}" pid="4" name="LastSaved">
    <vt:filetime>2020-03-02T00:00:00Z</vt:filetime>
  </property>
  <property fmtid="{D5CDD505-2E9C-101B-9397-08002B2CF9AE}" pid="5" name="ContentTypeId">
    <vt:lpwstr>0x010100BB579755C58A654994DA50D59E1B4BA1</vt:lpwstr>
  </property>
</Properties>
</file>